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BA3FE9" w14:textId="77777777" w:rsidR="00C6351F" w:rsidRDefault="00C6351F"/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5067"/>
        <w:gridCol w:w="3285"/>
      </w:tblGrid>
      <w:tr w:rsidR="00C6351F" w14:paraId="44DFE3AD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2B0C6" w14:textId="77777777" w:rsidR="00C6351F" w:rsidRDefault="00CC6D5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481AF" w14:textId="77777777" w:rsidR="00C6351F" w:rsidRDefault="00CC6D5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= 70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C6351F" w14:paraId="11107B34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2E3A2A" w14:textId="63E00DB7" w:rsidR="00C6351F" w:rsidRDefault="00CC6D5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nowledge</w:t>
            </w:r>
            <w:r w:rsidR="00603834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vel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7A40AF" w14:textId="77777777" w:rsidR="00C6351F" w:rsidRDefault="00C6351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C6351F" w14:paraId="58DEDC1F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5336A8" w14:textId="39EA460E" w:rsidR="00C6351F" w:rsidRDefault="00B52F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64B0C8" w14:textId="77777777" w:rsidR="00C6351F" w:rsidRDefault="00CC6D5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5 (94%)</w:t>
            </w:r>
          </w:p>
        </w:tc>
      </w:tr>
      <w:tr w:rsidR="00C6351F" w14:paraId="451A6580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AF6793" w14:textId="3106AAC8" w:rsidR="00C6351F" w:rsidRDefault="00B52F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257C31" w14:textId="77777777" w:rsidR="00C6351F" w:rsidRDefault="00CC6D5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5.7%)</w:t>
            </w:r>
          </w:p>
        </w:tc>
      </w:tr>
      <w:tr w:rsidR="00C6351F" w14:paraId="76E1A590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B4C987" w14:textId="60A70CEF" w:rsidR="00C6351F" w:rsidRDefault="00CC6D5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titude</w:t>
            </w:r>
            <w:r w:rsidR="00603834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ve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A3F458" w14:textId="77777777" w:rsidR="00C6351F" w:rsidRDefault="00C6351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C6351F" w14:paraId="0331E258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997E19" w14:textId="710961B8" w:rsidR="00C6351F" w:rsidRDefault="00B52F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t>Positiv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87576E" w14:textId="77777777" w:rsidR="00C6351F" w:rsidRDefault="00CC6D5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4 (37%)</w:t>
            </w:r>
          </w:p>
        </w:tc>
      </w:tr>
      <w:tr w:rsidR="00C6351F" w14:paraId="02B5B77A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C4F31B" w14:textId="44045D2A" w:rsidR="00C6351F" w:rsidRDefault="00B52F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t>Negativ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AF21F0" w14:textId="77777777" w:rsidR="00C6351F" w:rsidRDefault="00CC6D5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9 (63%)</w:t>
            </w:r>
          </w:p>
        </w:tc>
      </w:tr>
      <w:tr w:rsidR="00C6351F" w14:paraId="2FBA83B5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4C7B25" w14:textId="4DC9C7C9" w:rsidR="00C6351F" w:rsidRDefault="00CC6D5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actice</w:t>
            </w:r>
            <w:r w:rsidR="00603834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ve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1CFA48" w14:textId="77777777" w:rsidR="00C6351F" w:rsidRDefault="00C6351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C6351F" w14:paraId="01BB16B1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5B91A5" w14:textId="2BDE2ABE" w:rsidR="00C6351F" w:rsidRDefault="00B52F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EF2714" w14:textId="77777777" w:rsidR="00C6351F" w:rsidRDefault="00CC6D5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4 (64%)</w:t>
            </w:r>
          </w:p>
        </w:tc>
      </w:tr>
      <w:tr w:rsidR="00C6351F" w14:paraId="52383169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623169" w14:textId="46B811A9" w:rsidR="00C6351F" w:rsidRDefault="00B52F2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0E49F6" w14:textId="77777777" w:rsidR="00C6351F" w:rsidRDefault="00CC6D5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0 (36%)</w:t>
            </w:r>
          </w:p>
        </w:tc>
      </w:tr>
      <w:tr w:rsidR="00C6351F" w14:paraId="4CC03687" w14:textId="77777777">
        <w:trPr>
          <w:cantSplit/>
          <w:jc w:val="center"/>
        </w:trPr>
        <w:tc>
          <w:tcPr>
            <w:tcW w:w="0" w:type="auto"/>
            <w:gridSpan w:val="2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C680A" w14:textId="77777777" w:rsidR="00C6351F" w:rsidRDefault="00CC6D5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14:paraId="04F8AC4B" w14:textId="77777777" w:rsidR="00CC6D5E" w:rsidRDefault="00CC6D5E"/>
    <w:sectPr w:rsidR="00CC6D5E">
      <w:type w:val="continuous"/>
      <w:pgSz w:w="11952" w:h="16848"/>
      <w:pgMar w:top="1440" w:right="1440" w:bottom="1440" w:left="1440" w:header="720" w:footer="720" w:gutter="72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zNzOzNDYzsrS0MDVT0lEKTi0uzszPAykwrAUAdDz/DiwAAAA="/>
  </w:docVars>
  <w:rsids>
    <w:rsidRoot w:val="00B4379D"/>
    <w:rsid w:val="00036527"/>
    <w:rsid w:val="00073835"/>
    <w:rsid w:val="001379FE"/>
    <w:rsid w:val="001C0A13"/>
    <w:rsid w:val="001D75AB"/>
    <w:rsid w:val="0035500D"/>
    <w:rsid w:val="00362E65"/>
    <w:rsid w:val="004158F9"/>
    <w:rsid w:val="00457CF1"/>
    <w:rsid w:val="00603834"/>
    <w:rsid w:val="00747CCE"/>
    <w:rsid w:val="007B3E96"/>
    <w:rsid w:val="008F1F48"/>
    <w:rsid w:val="00901463"/>
    <w:rsid w:val="00946CB3"/>
    <w:rsid w:val="00AE18EF"/>
    <w:rsid w:val="00AE1BDD"/>
    <w:rsid w:val="00B3547C"/>
    <w:rsid w:val="00B4379D"/>
    <w:rsid w:val="00B52F27"/>
    <w:rsid w:val="00C27329"/>
    <w:rsid w:val="00C31EEB"/>
    <w:rsid w:val="00C6351F"/>
    <w:rsid w:val="00CC6D5E"/>
    <w:rsid w:val="00F12158"/>
    <w:rsid w:val="00FB63E7"/>
    <w:rsid w:val="00FC5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9373F1"/>
  <w14:defaultImageDpi w14:val="300"/>
  <w15:docId w15:val="{82A812A4-2F41-F746-AAB1-47BA7D9E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2E65"/>
    <w:pPr>
      <w:keepNext/>
      <w:keepLines/>
      <w:numPr>
        <w:numId w:val="3"/>
      </w:numPr>
      <w:pBdr>
        <w:bottom w:val="single" w:sz="4" w:space="1" w:color="auto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1">
    <w:name w:val="Strong1"/>
    <w:basedOn w:val="DefaultParagraphFont"/>
    <w:uiPriority w:val="1"/>
    <w:qFormat/>
    <w:rsid w:val="007B3E96"/>
    <w:rPr>
      <w:b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table" w:customStyle="1" w:styleId="tabletemplate">
    <w:name w:val="table_template"/>
    <w:basedOn w:val="TableNormal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2">
    <w:name w:val="Light List Accent 2"/>
    <w:basedOn w:val="TableNormal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ImageCaption">
    <w:name w:val="Image Caption"/>
    <w:basedOn w:val="Normal"/>
    <w:qFormat/>
    <w:rsid w:val="00AE18EF"/>
    <w:pPr>
      <w:jc w:val="center"/>
    </w:pPr>
    <w:rPr>
      <w:b/>
      <w:i/>
    </w:rPr>
  </w:style>
  <w:style w:type="paragraph" w:customStyle="1" w:styleId="TableCaption">
    <w:name w:val="Table Caption"/>
    <w:basedOn w:val="ImageCaption"/>
    <w:qFormat/>
    <w:rsid w:val="00AE18EF"/>
  </w:style>
  <w:style w:type="table" w:styleId="TableProfessional">
    <w:name w:val="Table Professional"/>
    <w:basedOn w:val="TableNormal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DefaultParagraphFont"/>
    <w:uiPriority w:val="1"/>
    <w:rsid w:val="00457CF1"/>
    <w:rPr>
      <w:vertAlign w:val="superscript"/>
    </w:rPr>
  </w:style>
  <w:style w:type="paragraph" w:customStyle="1" w:styleId="graphictitle">
    <w:name w:val="graphic title"/>
    <w:basedOn w:val="ImageCaption"/>
    <w:next w:val="Normal"/>
    <w:rsid w:val="0035500D"/>
  </w:style>
  <w:style w:type="paragraph" w:customStyle="1" w:styleId="tabletitle">
    <w:name w:val="table title"/>
    <w:basedOn w:val="TableCaption"/>
    <w:next w:val="Normal"/>
    <w:rsid w:val="009014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4</Words>
  <Characters>157</Characters>
  <Application>Microsoft Office Word</Application>
  <DocSecurity>0</DocSecurity>
  <Lines>31</Lines>
  <Paragraphs>2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6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ubayer Hossain</cp:lastModifiedBy>
  <cp:revision>11</cp:revision>
  <dcterms:created xsi:type="dcterms:W3CDTF">2017-02-28T11:18:00Z</dcterms:created>
  <dcterms:modified xsi:type="dcterms:W3CDTF">2022-09-26T14:3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5b6bd6d708fc70bd31f03dddc3756dcd563bc15349133800446c920e1ae35e</vt:lpwstr>
  </property>
</Properties>
</file>